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elacomgrade"/>
        <w:tblW w:w="10031" w:type="dxa"/>
        <w:tblLook w:val="04A0" w:firstRow="1" w:lastRow="0" w:firstColumn="1" w:lastColumn="0" w:noHBand="0" w:noVBand="1"/>
      </w:tblPr>
      <w:tblGrid>
        <w:gridCol w:w="4928"/>
        <w:gridCol w:w="5103"/>
      </w:tblGrid>
      <w:tr w:rsidR="009E3213" w14:paraId="503F8DDD" w14:textId="77777777" w:rsidTr="002E6B8F">
        <w:tc>
          <w:tcPr>
            <w:tcW w:w="10031" w:type="dxa"/>
            <w:gridSpan w:val="2"/>
          </w:tcPr>
          <w:p w14:paraId="6DD835B4" w14:textId="77777777" w:rsidR="009E3213" w:rsidRPr="00DF6A3C" w:rsidRDefault="00152103" w:rsidP="00704F47">
            <w:pPr>
              <w:spacing w:before="120"/>
              <w:jc w:val="center"/>
              <w:rPr>
                <w:b/>
                <w:sz w:val="24"/>
                <w:szCs w:val="24"/>
              </w:rPr>
            </w:pPr>
            <w:bookmarkStart w:id="0" w:name="_GoBack"/>
            <w:bookmarkEnd w:id="0"/>
            <w:r>
              <w:rPr>
                <w:b/>
                <w:sz w:val="24"/>
                <w:szCs w:val="24"/>
              </w:rPr>
              <w:t>RELAT</w:t>
            </w:r>
            <w:r w:rsidR="009E3213" w:rsidRPr="00DF6A3C">
              <w:rPr>
                <w:b/>
                <w:sz w:val="24"/>
                <w:szCs w:val="24"/>
              </w:rPr>
              <w:t>ÓRIO DE AVALIAÇÃO DE DISCIPLINAS</w:t>
            </w:r>
          </w:p>
          <w:p w14:paraId="1A9138DF" w14:textId="74F94523" w:rsidR="009E3213" w:rsidRDefault="009E3213" w:rsidP="00570BE0">
            <w:pPr>
              <w:jc w:val="right"/>
            </w:pPr>
            <w:r>
              <w:t>ANO</w:t>
            </w:r>
            <w:proofErr w:type="gramStart"/>
            <w:r w:rsidR="00570BE0">
              <w:t xml:space="preserve"> </w:t>
            </w:r>
            <w:r>
              <w:t xml:space="preserve"> </w:t>
            </w:r>
            <w:proofErr w:type="gramEnd"/>
            <w:r w:rsidR="00696640">
              <w:pict w14:anchorId="7E3688D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8.75pt;height:18pt">
                  <v:imagedata r:id="rId9" o:title=""/>
                </v:shape>
              </w:pict>
            </w:r>
          </w:p>
        </w:tc>
      </w:tr>
      <w:tr w:rsidR="009E3213" w14:paraId="0604F34F" w14:textId="77777777" w:rsidTr="002E6B8F">
        <w:tc>
          <w:tcPr>
            <w:tcW w:w="10031" w:type="dxa"/>
            <w:gridSpan w:val="2"/>
          </w:tcPr>
          <w:p w14:paraId="313242BC" w14:textId="77777777" w:rsidR="009E3213" w:rsidRDefault="00643713" w:rsidP="00704F47">
            <w:pPr>
              <w:spacing w:before="120"/>
            </w:pPr>
            <w:r>
              <w:t>BACHARELADO INTERDISCIPLINAR</w:t>
            </w:r>
          </w:p>
          <w:p w14:paraId="7036EBE7" w14:textId="350CB72B" w:rsidR="009E3213" w:rsidRDefault="00696640" w:rsidP="00152103">
            <w:pPr>
              <w:jc w:val="center"/>
            </w:pPr>
            <w:r>
              <w:pict w14:anchorId="0D2D9DCB">
                <v:shape id="_x0000_i1026" type="#_x0000_t75" style="width:54pt;height:21pt">
                  <v:imagedata r:id="rId10" o:title=""/>
                </v:shape>
              </w:pict>
            </w:r>
            <w:r>
              <w:pict w14:anchorId="2A0B3303">
                <v:shape id="_x0000_i1027" type="#_x0000_t75" style="width:54pt;height:21pt">
                  <v:imagedata r:id="rId11" o:title=""/>
                </v:shape>
              </w:pict>
            </w:r>
          </w:p>
        </w:tc>
      </w:tr>
      <w:tr w:rsidR="00187ABB" w14:paraId="3E865AA5" w14:textId="77777777" w:rsidTr="002E6B8F">
        <w:tc>
          <w:tcPr>
            <w:tcW w:w="10031" w:type="dxa"/>
            <w:gridSpan w:val="2"/>
          </w:tcPr>
          <w:p w14:paraId="06F6D0E1" w14:textId="77777777" w:rsidR="00187ABB" w:rsidRDefault="00187ABB" w:rsidP="00092199">
            <w:pPr>
              <w:spacing w:before="120"/>
            </w:pPr>
            <w:r>
              <w:t>LICENCIATURA INTERDISCIPLINAR</w:t>
            </w:r>
          </w:p>
          <w:p w14:paraId="45B7FD89" w14:textId="0A76804E" w:rsidR="00187ABB" w:rsidRDefault="00696640" w:rsidP="00092199">
            <w:pPr>
              <w:jc w:val="center"/>
            </w:pPr>
            <w:r>
              <w:pict w14:anchorId="0AB0D1C2">
                <v:shape id="_x0000_i1028" type="#_x0000_t75" style="width:54pt;height:21pt">
                  <v:imagedata r:id="rId12" o:title=""/>
                </v:shape>
              </w:pict>
            </w:r>
            <w:r>
              <w:pict w14:anchorId="3C6BC6E2">
                <v:shape id="_x0000_i1029" type="#_x0000_t75" style="width:54pt;height:21pt">
                  <v:imagedata r:id="rId13" o:title=""/>
                </v:shape>
              </w:pict>
            </w:r>
          </w:p>
        </w:tc>
      </w:tr>
      <w:tr w:rsidR="00187ABB" w14:paraId="09759C0B" w14:textId="77777777" w:rsidTr="002E6B8F">
        <w:tc>
          <w:tcPr>
            <w:tcW w:w="10031" w:type="dxa"/>
            <w:gridSpan w:val="2"/>
            <w:tcBorders>
              <w:bottom w:val="single" w:sz="4" w:space="0" w:color="auto"/>
            </w:tcBorders>
          </w:tcPr>
          <w:p w14:paraId="435038AB" w14:textId="77777777" w:rsidR="00187ABB" w:rsidRDefault="00187ABB">
            <w:r>
              <w:t>CENTRO</w:t>
            </w:r>
          </w:p>
          <w:p w14:paraId="779AD1F5" w14:textId="567B57AE" w:rsidR="00187ABB" w:rsidRDefault="00696640" w:rsidP="00152103">
            <w:pPr>
              <w:jc w:val="center"/>
            </w:pPr>
            <w:r>
              <w:pict w14:anchorId="0DB9A9EA">
                <v:shape id="_x0000_i1030" type="#_x0000_t75" style="width:55.5pt;height:21pt">
                  <v:imagedata r:id="rId14" o:title=""/>
                </v:shape>
              </w:pict>
            </w:r>
            <w:r>
              <w:pict w14:anchorId="26B8395F">
                <v:shape id="_x0000_i1031" type="#_x0000_t75" style="width:54pt;height:21pt">
                  <v:imagedata r:id="rId15" o:title=""/>
                </v:shape>
              </w:pict>
            </w:r>
            <w:r>
              <w:pict w14:anchorId="047DB04E">
                <v:shape id="_x0000_i1032" type="#_x0000_t75" style="width:54pt;height:21pt">
                  <v:imagedata r:id="rId16" o:title=""/>
                </v:shape>
              </w:pict>
            </w:r>
          </w:p>
        </w:tc>
      </w:tr>
      <w:tr w:rsidR="00187ABB" w:rsidRPr="00EE191E" w14:paraId="36808677" w14:textId="77777777" w:rsidTr="002E6B8F">
        <w:tc>
          <w:tcPr>
            <w:tcW w:w="10031" w:type="dxa"/>
            <w:gridSpan w:val="2"/>
            <w:tcBorders>
              <w:bottom w:val="nil"/>
            </w:tcBorders>
          </w:tcPr>
          <w:p w14:paraId="7FF0052B" w14:textId="77777777" w:rsidR="00187ABB" w:rsidRDefault="00187ABB" w:rsidP="00704F47">
            <w:pPr>
              <w:spacing w:before="120"/>
            </w:pPr>
            <w:r>
              <w:t>CURSO</w:t>
            </w:r>
          </w:p>
          <w:p w14:paraId="36034526" w14:textId="77777777" w:rsidR="00187ABB" w:rsidRPr="00EE191E" w:rsidRDefault="00187ABB" w:rsidP="00EE191E">
            <w:pPr>
              <w:rPr>
                <w:sz w:val="16"/>
                <w:szCs w:val="16"/>
                <w:lang w:val="en-US"/>
              </w:rPr>
            </w:pPr>
          </w:p>
        </w:tc>
      </w:tr>
      <w:tr w:rsidR="00187ABB" w:rsidRPr="00EE191E" w14:paraId="13846F0E" w14:textId="77777777" w:rsidTr="002E6B8F">
        <w:tc>
          <w:tcPr>
            <w:tcW w:w="4928" w:type="dxa"/>
            <w:tcBorders>
              <w:top w:val="nil"/>
              <w:bottom w:val="single" w:sz="4" w:space="0" w:color="auto"/>
              <w:right w:val="nil"/>
            </w:tcBorders>
          </w:tcPr>
          <w:p w14:paraId="7BB35DE4" w14:textId="14286D3F" w:rsidR="00187ABB" w:rsidRDefault="00696640" w:rsidP="00890CC2">
            <w:r>
              <w:pict w14:anchorId="64E15C0D">
                <v:shape id="_x0000_i1033" type="#_x0000_t75" style="width:187.5pt;height:20.25pt">
                  <v:imagedata r:id="rId17" o:title=""/>
                </v:shape>
              </w:pict>
            </w:r>
            <w:r>
              <w:pict w14:anchorId="34955602">
                <v:shape id="_x0000_i1034" type="#_x0000_t75" style="width:216.75pt;height:20.25pt">
                  <v:imagedata r:id="rId18" o:title=""/>
                </v:shape>
              </w:pict>
            </w:r>
            <w:r>
              <w:pict w14:anchorId="60116B28">
                <v:shape id="_x0000_i1035" type="#_x0000_t75" style="width:216.75pt;height:20.25pt">
                  <v:imagedata r:id="rId19" o:title=""/>
                </v:shape>
              </w:pict>
            </w:r>
            <w:r>
              <w:pict w14:anchorId="1748D4F8">
                <v:shape id="_x0000_i1036" type="#_x0000_t75" style="width:216.75pt;height:20.25pt">
                  <v:imagedata r:id="rId20" o:title=""/>
                </v:shape>
              </w:pict>
            </w:r>
            <w:r>
              <w:pict w14:anchorId="601EF619">
                <v:shape id="_x0000_i1037" type="#_x0000_t75" style="width:216.75pt;height:20.25pt">
                  <v:imagedata r:id="rId21" o:title=""/>
                </v:shape>
              </w:pict>
            </w:r>
            <w:r>
              <w:pict w14:anchorId="1ED40C47">
                <v:shape id="_x0000_i1038" type="#_x0000_t75" style="width:216.75pt;height:20.25pt">
                  <v:imagedata r:id="rId22" o:title=""/>
                </v:shape>
              </w:pict>
            </w:r>
            <w:r>
              <w:pict w14:anchorId="47E7C88C">
                <v:shape id="_x0000_i1039" type="#_x0000_t75" style="width:216.75pt;height:20.25pt">
                  <v:imagedata r:id="rId23" o:title=""/>
                </v:shape>
              </w:pict>
            </w:r>
            <w:r>
              <w:pict w14:anchorId="22058B03">
                <v:shape id="_x0000_i1040" type="#_x0000_t75" style="width:216.75pt;height:20.25pt">
                  <v:imagedata r:id="rId24" o:title=""/>
                </v:shape>
              </w:pict>
            </w:r>
            <w:r>
              <w:pict w14:anchorId="49B2B7FF">
                <v:shape id="_x0000_i1041" type="#_x0000_t75" style="width:216.75pt;height:20.25pt">
                  <v:imagedata r:id="rId25" o:title=""/>
                </v:shape>
              </w:pict>
            </w:r>
            <w:r>
              <w:pict w14:anchorId="68499D88">
                <v:shape id="_x0000_i1042" type="#_x0000_t75" style="width:216.75pt;height:20.25pt">
                  <v:imagedata r:id="rId26" o:title=""/>
                </v:shape>
              </w:pict>
            </w:r>
            <w:r>
              <w:pict w14:anchorId="6B2D59D3">
                <v:shape id="_x0000_i1043" type="#_x0000_t75" style="width:216.75pt;height:20.25pt">
                  <v:imagedata r:id="rId27" o:title=""/>
                </v:shape>
              </w:pic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</w:tcBorders>
          </w:tcPr>
          <w:p w14:paraId="2B25EBCA" w14:textId="1586A4C9" w:rsidR="00092199" w:rsidRDefault="00696640" w:rsidP="00EE191E">
            <w:r>
              <w:pict w14:anchorId="45DBD150">
                <v:shape id="_x0000_i1044" type="#_x0000_t75" style="width:216.75pt;height:20.25pt">
                  <v:imagedata r:id="rId28" o:title=""/>
                </v:shape>
              </w:pict>
            </w:r>
          </w:p>
          <w:p w14:paraId="68D376E0" w14:textId="2AF3D9D3" w:rsidR="00187ABB" w:rsidRDefault="00696640" w:rsidP="00890CC2">
            <w:r>
              <w:pict w14:anchorId="1CF9C601">
                <v:shape id="_x0000_i1045" type="#_x0000_t75" style="width:216.75pt;height:20.25pt">
                  <v:imagedata r:id="rId29" o:title=""/>
                </v:shape>
              </w:pict>
            </w:r>
            <w:r>
              <w:pict w14:anchorId="352DC2F8">
                <v:shape id="_x0000_i1046" type="#_x0000_t75" style="width:216.75pt;height:20.25pt">
                  <v:imagedata r:id="rId30" o:title=""/>
                </v:shape>
              </w:pict>
            </w:r>
            <w:r>
              <w:pict w14:anchorId="379D7D2F">
                <v:shape id="_x0000_i1047" type="#_x0000_t75" style="width:216.75pt;height:20.25pt">
                  <v:imagedata r:id="rId31" o:title=""/>
                </v:shape>
              </w:pict>
            </w:r>
            <w:r>
              <w:pict w14:anchorId="2FD84CCA">
                <v:shape id="_x0000_i1048" type="#_x0000_t75" style="width:216.75pt;height:20.25pt">
                  <v:imagedata r:id="rId32" o:title=""/>
                </v:shape>
              </w:pict>
            </w:r>
            <w:r>
              <w:pict w14:anchorId="1806BD9F">
                <v:shape id="_x0000_i1049" type="#_x0000_t75" style="width:216.75pt;height:20.25pt">
                  <v:imagedata r:id="rId33" o:title=""/>
                </v:shape>
              </w:pict>
            </w:r>
            <w:r>
              <w:pict w14:anchorId="55A5473D">
                <v:shape id="_x0000_i1050" type="#_x0000_t75" style="width:233.25pt;height:20.25pt">
                  <v:imagedata r:id="rId34" o:title=""/>
                </v:shape>
              </w:pict>
            </w:r>
            <w:r>
              <w:pict w14:anchorId="40AADE21">
                <v:shape id="_x0000_i1051" type="#_x0000_t75" style="width:216.75pt;height:20.25pt">
                  <v:imagedata r:id="rId35" o:title=""/>
                </v:shape>
              </w:pict>
            </w:r>
            <w:r>
              <w:pict w14:anchorId="76187233">
                <v:shape id="_x0000_i1052" type="#_x0000_t75" style="width:216.75pt;height:20.25pt">
                  <v:imagedata r:id="rId36" o:title=""/>
                </v:shape>
              </w:pict>
            </w:r>
            <w:r>
              <w:pict w14:anchorId="22E2030B">
                <v:shape id="_x0000_i1053" type="#_x0000_t75" style="width:216.75pt;height:20.25pt">
                  <v:imagedata r:id="rId37" o:title=""/>
                </v:shape>
              </w:pict>
            </w:r>
            <w:r>
              <w:pict w14:anchorId="539B81DB">
                <v:shape id="_x0000_i1054" type="#_x0000_t75" style="width:216.75pt;height:20.25pt">
                  <v:imagedata r:id="rId38" o:title=""/>
                </v:shape>
              </w:pict>
            </w:r>
            <w:r>
              <w:pict w14:anchorId="0FD185A1">
                <v:shape id="_x0000_i1055" type="#_x0000_t75" style="width:216.75pt;height:20.25pt">
                  <v:imagedata r:id="rId39" o:title=""/>
                </v:shape>
              </w:pict>
            </w:r>
            <w:r>
              <w:pict w14:anchorId="74002782">
                <v:shape id="_x0000_i1056" type="#_x0000_t75" style="width:216.75pt;height:20.25pt">
                  <v:imagedata r:id="rId40" o:title=""/>
                </v:shape>
              </w:pict>
            </w:r>
          </w:p>
        </w:tc>
      </w:tr>
      <w:tr w:rsidR="00187ABB" w14:paraId="7ED4D811" w14:textId="77777777" w:rsidTr="002E6B8F">
        <w:tc>
          <w:tcPr>
            <w:tcW w:w="10031" w:type="dxa"/>
            <w:gridSpan w:val="2"/>
            <w:tcBorders>
              <w:bottom w:val="nil"/>
            </w:tcBorders>
          </w:tcPr>
          <w:p w14:paraId="5AA53357" w14:textId="77777777" w:rsidR="00187ABB" w:rsidRDefault="00187ABB" w:rsidP="00704F47">
            <w:pPr>
              <w:pStyle w:val="PargrafodaLista"/>
              <w:numPr>
                <w:ilvl w:val="0"/>
                <w:numId w:val="1"/>
              </w:numPr>
              <w:spacing w:before="120"/>
              <w:ind w:left="714" w:hanging="357"/>
            </w:pPr>
            <w:r>
              <w:t>Diagnósticos</w:t>
            </w:r>
          </w:p>
          <w:p w14:paraId="0EAF86D8" w14:textId="77777777" w:rsidR="00187ABB" w:rsidRPr="00F83321" w:rsidRDefault="00187ABB" w:rsidP="00F83321">
            <w:pPr>
              <w:pStyle w:val="PargrafodaLista"/>
              <w:rPr>
                <w:sz w:val="16"/>
                <w:szCs w:val="16"/>
              </w:rPr>
            </w:pPr>
          </w:p>
        </w:tc>
      </w:tr>
      <w:tr w:rsidR="00187ABB" w14:paraId="42CE4616" w14:textId="77777777" w:rsidTr="002E6B8F">
        <w:tc>
          <w:tcPr>
            <w:tcW w:w="10031" w:type="dxa"/>
            <w:gridSpan w:val="2"/>
            <w:tcBorders>
              <w:top w:val="nil"/>
            </w:tcBorders>
          </w:tcPr>
          <w:p w14:paraId="46720EF1" w14:textId="77777777" w:rsidR="00187ABB" w:rsidRDefault="00187ABB" w:rsidP="00570BE0">
            <w:pPr>
              <w:pStyle w:val="PargrafodaLista"/>
              <w:numPr>
                <w:ilvl w:val="1"/>
                <w:numId w:val="1"/>
              </w:numPr>
            </w:pPr>
            <w:r>
              <w:t>Metodologia e critérios da análise</w:t>
            </w:r>
          </w:p>
          <w:p w14:paraId="20B41CAD" w14:textId="56B0A713" w:rsidR="00187ABB" w:rsidRDefault="00696640" w:rsidP="00570BE0">
            <w:pPr>
              <w:pStyle w:val="PargrafodaLista"/>
            </w:pPr>
            <w:r>
              <w:pict w14:anchorId="44F8A501">
                <v:shape id="_x0000_i1057" type="#_x0000_t75" style="width:447.75pt;height:97.5pt">
                  <v:imagedata r:id="rId41" o:title=""/>
                </v:shape>
              </w:pict>
            </w:r>
          </w:p>
          <w:p w14:paraId="38BCEC9E" w14:textId="77777777" w:rsidR="00187ABB" w:rsidRDefault="00187ABB" w:rsidP="00570BE0">
            <w:pPr>
              <w:pStyle w:val="PargrafodaLista"/>
            </w:pPr>
          </w:p>
        </w:tc>
      </w:tr>
    </w:tbl>
    <w:p w14:paraId="7E6387EA" w14:textId="77777777" w:rsidR="002E6B8F" w:rsidRDefault="002E6B8F">
      <w:r>
        <w:br w:type="page"/>
      </w:r>
    </w:p>
    <w:tbl>
      <w:tblPr>
        <w:tblStyle w:val="Tabelacomgrade"/>
        <w:tblW w:w="10031" w:type="dxa"/>
        <w:tblLook w:val="04A0" w:firstRow="1" w:lastRow="0" w:firstColumn="1" w:lastColumn="0" w:noHBand="0" w:noVBand="1"/>
      </w:tblPr>
      <w:tblGrid>
        <w:gridCol w:w="4944"/>
        <w:gridCol w:w="5087"/>
      </w:tblGrid>
      <w:tr w:rsidR="009872AF" w14:paraId="61C99664" w14:textId="77777777" w:rsidTr="002E6B8F">
        <w:tc>
          <w:tcPr>
            <w:tcW w:w="10031" w:type="dxa"/>
            <w:gridSpan w:val="2"/>
            <w:tcBorders>
              <w:bottom w:val="nil"/>
            </w:tcBorders>
          </w:tcPr>
          <w:p w14:paraId="4B62189D" w14:textId="77777777" w:rsidR="009872AF" w:rsidRDefault="009872AF" w:rsidP="00704F47">
            <w:pPr>
              <w:pStyle w:val="PargrafodaLista"/>
              <w:numPr>
                <w:ilvl w:val="1"/>
                <w:numId w:val="1"/>
              </w:numPr>
              <w:spacing w:before="120"/>
              <w:ind w:left="714" w:hanging="357"/>
            </w:pPr>
            <w:r w:rsidRPr="00456AE1">
              <w:lastRenderedPageBreak/>
              <w:t>Análise dos conceitos atrib</w:t>
            </w:r>
            <w:r w:rsidR="00704F47">
              <w:t>uídos aos itens da avaliação das</w:t>
            </w:r>
            <w:r w:rsidRPr="00456AE1">
              <w:t xml:space="preserve"> disciplina</w:t>
            </w:r>
            <w:r w:rsidR="00704F47">
              <w:t>s</w:t>
            </w:r>
            <w:r w:rsidRPr="00456AE1">
              <w:t xml:space="preserve"> e levantamento de possíveis causas dos resultados obtidos</w:t>
            </w:r>
            <w:r w:rsidR="00026006">
              <w:t>, relativamente ao ano referência.</w:t>
            </w:r>
          </w:p>
          <w:p w14:paraId="0D571B93" w14:textId="208CAF93" w:rsidR="009872AF" w:rsidRDefault="00696640" w:rsidP="00643713">
            <w:pPr>
              <w:pStyle w:val="PargrafodaLista"/>
            </w:pPr>
            <w:r>
              <w:pict w14:anchorId="11DEFE18">
                <v:shape id="_x0000_i1058" type="#_x0000_t75" style="width:448.5pt;height:102pt">
                  <v:imagedata r:id="rId42" o:title=""/>
                </v:shape>
              </w:pict>
            </w:r>
          </w:p>
        </w:tc>
      </w:tr>
      <w:tr w:rsidR="009872AF" w14:paraId="01BEBA06" w14:textId="77777777" w:rsidTr="002E6B8F">
        <w:tc>
          <w:tcPr>
            <w:tcW w:w="4944" w:type="dxa"/>
            <w:tcBorders>
              <w:top w:val="nil"/>
              <w:right w:val="nil"/>
            </w:tcBorders>
          </w:tcPr>
          <w:p w14:paraId="0D9B58D1" w14:textId="77777777" w:rsidR="009872AF" w:rsidRDefault="009872AF" w:rsidP="00F83321">
            <w:pPr>
              <w:pStyle w:val="PargrafodaLista"/>
            </w:pPr>
          </w:p>
          <w:sdt>
            <w:sdtPr>
              <w:id w:val="160677880"/>
              <w:picture/>
            </w:sdtPr>
            <w:sdtEndPr/>
            <w:sdtContent>
              <w:p w14:paraId="1BAAFF47" w14:textId="77777777" w:rsidR="009872AF" w:rsidRDefault="009872AF" w:rsidP="004C1F99">
                <w:pPr>
                  <w:pStyle w:val="PargrafodaLista"/>
                </w:pPr>
                <w:r>
                  <w:rPr>
                    <w:noProof/>
                  </w:rPr>
                  <w:drawing>
                    <wp:inline distT="0" distB="0" distL="0" distR="0" wp14:anchorId="32C69352" wp14:editId="674E9F6B">
                      <wp:extent cx="514350" cy="270523"/>
                      <wp:effectExtent l="0" t="0" r="0" b="0"/>
                      <wp:docPr id="9" name="Imagem 13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9" name="Imagem 13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14350" cy="270523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0A1006DC" w14:textId="77777777" w:rsidR="009872AF" w:rsidRPr="00456AE1" w:rsidRDefault="009872AF" w:rsidP="00F83321">
            <w:pPr>
              <w:pStyle w:val="PargrafodaLista"/>
            </w:pPr>
          </w:p>
        </w:tc>
        <w:tc>
          <w:tcPr>
            <w:tcW w:w="5087" w:type="dxa"/>
            <w:tcBorders>
              <w:top w:val="nil"/>
              <w:left w:val="nil"/>
            </w:tcBorders>
          </w:tcPr>
          <w:p w14:paraId="23E3E503" w14:textId="77777777" w:rsidR="009872AF" w:rsidRDefault="009872AF" w:rsidP="00F83321">
            <w:pPr>
              <w:pStyle w:val="PargrafodaLista"/>
            </w:pPr>
          </w:p>
          <w:sdt>
            <w:sdtPr>
              <w:id w:val="160677884"/>
              <w:showingPlcHdr/>
              <w:picture/>
            </w:sdtPr>
            <w:sdtEndPr/>
            <w:sdtContent>
              <w:p w14:paraId="78D57BAE" w14:textId="77777777" w:rsidR="009872AF" w:rsidRDefault="009872AF" w:rsidP="002E6B8F">
                <w:pPr>
                  <w:pStyle w:val="PargrafodaLista"/>
                </w:pPr>
                <w:r>
                  <w:rPr>
                    <w:noProof/>
                  </w:rPr>
                  <w:drawing>
                    <wp:inline distT="0" distB="0" distL="0" distR="0" wp14:anchorId="511A747E" wp14:editId="7EF3D99D">
                      <wp:extent cx="495300" cy="495300"/>
                      <wp:effectExtent l="19050" t="0" r="0" b="0"/>
                      <wp:docPr id="10" name="Imagem 13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3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4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495300" cy="4953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30F6A904" w14:textId="77777777" w:rsidR="009872AF" w:rsidRPr="00456AE1" w:rsidRDefault="009872AF" w:rsidP="00F83321">
            <w:pPr>
              <w:pStyle w:val="PargrafodaLista"/>
            </w:pPr>
          </w:p>
        </w:tc>
      </w:tr>
      <w:tr w:rsidR="002F3EE8" w14:paraId="1AA74C24" w14:textId="77777777" w:rsidTr="002F3EE8">
        <w:tc>
          <w:tcPr>
            <w:tcW w:w="10031" w:type="dxa"/>
            <w:gridSpan w:val="2"/>
            <w:tcBorders>
              <w:top w:val="nil"/>
              <w:bottom w:val="nil"/>
            </w:tcBorders>
          </w:tcPr>
          <w:p w14:paraId="0CF33B2B" w14:textId="77777777" w:rsidR="002F3EE8" w:rsidRDefault="002F3EE8" w:rsidP="002F3EE8">
            <w:pPr>
              <w:pStyle w:val="PargrafodaLista"/>
              <w:numPr>
                <w:ilvl w:val="1"/>
                <w:numId w:val="1"/>
              </w:numPr>
              <w:spacing w:before="120"/>
              <w:ind w:left="714" w:hanging="357"/>
            </w:pPr>
            <w:r>
              <w:t>Análise comparativa entre os dados do ano referência e avaliações anteriores, destacando o resultado das ações já adotadas e indicando aquelas a serem colocadas em execução.</w:t>
            </w:r>
          </w:p>
          <w:p w14:paraId="6A31A2EF" w14:textId="4FA3F537" w:rsidR="002F3EE8" w:rsidRDefault="00696640" w:rsidP="002F3EE8">
            <w:pPr>
              <w:pStyle w:val="PargrafodaLista"/>
            </w:pPr>
            <w:r>
              <w:pict w14:anchorId="6BF0660D">
                <v:shape id="_x0000_i1059" type="#_x0000_t75" style="width:448.5pt;height:108pt">
                  <v:imagedata r:id="rId45" o:title=""/>
                </v:shape>
              </w:pict>
            </w:r>
          </w:p>
          <w:p w14:paraId="0D449225" w14:textId="77777777" w:rsidR="002F3EE8" w:rsidRDefault="002F3EE8" w:rsidP="00F83321">
            <w:pPr>
              <w:pStyle w:val="PargrafodaLista"/>
            </w:pPr>
          </w:p>
        </w:tc>
      </w:tr>
      <w:tr w:rsidR="002F3EE8" w14:paraId="47AE478A" w14:textId="77777777" w:rsidTr="002F3EE8">
        <w:trPr>
          <w:trHeight w:val="1239"/>
        </w:trPr>
        <w:tc>
          <w:tcPr>
            <w:tcW w:w="4944" w:type="dxa"/>
            <w:tcBorders>
              <w:top w:val="nil"/>
              <w:right w:val="nil"/>
            </w:tcBorders>
          </w:tcPr>
          <w:sdt>
            <w:sdtPr>
              <w:id w:val="279542400"/>
              <w:showingPlcHdr/>
              <w:picture/>
            </w:sdtPr>
            <w:sdtEndPr/>
            <w:sdtContent>
              <w:p w14:paraId="1F20CB7C" w14:textId="77777777" w:rsidR="002F3EE8" w:rsidRDefault="002F3EE8" w:rsidP="002F3EE8">
                <w:pPr>
                  <w:pStyle w:val="PargrafodaLista"/>
                </w:pPr>
                <w:r>
                  <w:rPr>
                    <w:noProof/>
                  </w:rPr>
                  <w:drawing>
                    <wp:inline distT="0" distB="0" distL="0" distR="0" wp14:anchorId="0087F10B" wp14:editId="7A36F142">
                      <wp:extent cx="514350" cy="438150"/>
                      <wp:effectExtent l="19050" t="0" r="0" b="0"/>
                      <wp:docPr id="4" name="Imagem 13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3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6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14350" cy="4381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482B15AF" w14:textId="77777777" w:rsidR="002F3EE8" w:rsidRDefault="002F3EE8" w:rsidP="002F3EE8">
            <w:pPr>
              <w:pStyle w:val="PargrafodaLista"/>
              <w:spacing w:before="120"/>
              <w:ind w:left="714"/>
            </w:pPr>
          </w:p>
        </w:tc>
        <w:tc>
          <w:tcPr>
            <w:tcW w:w="5087" w:type="dxa"/>
            <w:tcBorders>
              <w:top w:val="nil"/>
              <w:left w:val="nil"/>
            </w:tcBorders>
          </w:tcPr>
          <w:sdt>
            <w:sdtPr>
              <w:id w:val="-843623124"/>
              <w:showingPlcHdr/>
              <w:picture/>
            </w:sdtPr>
            <w:sdtEndPr/>
            <w:sdtContent>
              <w:p w14:paraId="37EBB8E9" w14:textId="77777777" w:rsidR="002F3EE8" w:rsidRDefault="002F3EE8" w:rsidP="002F3EE8">
                <w:pPr>
                  <w:pStyle w:val="PargrafodaLista"/>
                </w:pPr>
                <w:r>
                  <w:rPr>
                    <w:noProof/>
                  </w:rPr>
                  <w:drawing>
                    <wp:inline distT="0" distB="0" distL="0" distR="0" wp14:anchorId="28D26F02" wp14:editId="2BF972AC">
                      <wp:extent cx="514350" cy="438150"/>
                      <wp:effectExtent l="19050" t="0" r="0" b="0"/>
                      <wp:docPr id="11" name="Imagem 13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3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6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14350" cy="4381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6921906B" w14:textId="77777777" w:rsidR="002F3EE8" w:rsidRDefault="002F3EE8" w:rsidP="00F83321">
            <w:pPr>
              <w:pStyle w:val="PargrafodaLista"/>
            </w:pPr>
          </w:p>
        </w:tc>
      </w:tr>
      <w:tr w:rsidR="00643713" w14:paraId="739F377C" w14:textId="77777777" w:rsidTr="002E6B8F">
        <w:tc>
          <w:tcPr>
            <w:tcW w:w="10031" w:type="dxa"/>
            <w:gridSpan w:val="2"/>
            <w:tcBorders>
              <w:bottom w:val="nil"/>
            </w:tcBorders>
          </w:tcPr>
          <w:p w14:paraId="03FB5DD7" w14:textId="77777777" w:rsidR="002F3EE8" w:rsidRDefault="002F3EE8" w:rsidP="002F3EE8">
            <w:pPr>
              <w:pStyle w:val="PargrafodaLista"/>
              <w:numPr>
                <w:ilvl w:val="0"/>
                <w:numId w:val="1"/>
              </w:numPr>
              <w:spacing w:before="120"/>
            </w:pPr>
            <w:r>
              <w:t>Análise Consolidada</w:t>
            </w:r>
          </w:p>
          <w:p w14:paraId="5D4BB960" w14:textId="77777777" w:rsidR="002F3EE8" w:rsidRDefault="002F3EE8" w:rsidP="002F3EE8">
            <w:pPr>
              <w:pStyle w:val="PargrafodaLista"/>
              <w:spacing w:before="120"/>
            </w:pPr>
          </w:p>
          <w:p w14:paraId="3D138186" w14:textId="77777777" w:rsidR="00643713" w:rsidRDefault="00643713" w:rsidP="00704F47">
            <w:pPr>
              <w:pStyle w:val="PargrafodaLista"/>
              <w:numPr>
                <w:ilvl w:val="1"/>
                <w:numId w:val="1"/>
              </w:numPr>
              <w:spacing w:before="120"/>
              <w:ind w:left="714" w:hanging="357"/>
            </w:pPr>
            <w:r w:rsidRPr="00456AE1">
              <w:t>Análise</w:t>
            </w:r>
            <w:r>
              <w:t xml:space="preserve"> d</w:t>
            </w:r>
            <w:r w:rsidR="002F3EE8">
              <w:t xml:space="preserve">os </w:t>
            </w:r>
            <w:r w:rsidRPr="00456AE1">
              <w:t xml:space="preserve">resultados do curso e implicações para </w:t>
            </w:r>
            <w:r>
              <w:t>o</w:t>
            </w:r>
            <w:r w:rsidRPr="00456AE1">
              <w:t xml:space="preserve"> projeto pedagógico. </w:t>
            </w:r>
          </w:p>
          <w:p w14:paraId="305CCFDE" w14:textId="3B113352" w:rsidR="004C1F99" w:rsidRPr="00456AE1" w:rsidRDefault="00696640" w:rsidP="00704F47">
            <w:pPr>
              <w:pStyle w:val="PargrafodaLista"/>
            </w:pPr>
            <w:r>
              <w:pict w14:anchorId="1BB10D40">
                <v:shape id="_x0000_i1060" type="#_x0000_t75" style="width:448.5pt;height:99.75pt">
                  <v:imagedata r:id="rId47" o:title=""/>
                </v:shape>
              </w:pict>
            </w:r>
          </w:p>
        </w:tc>
      </w:tr>
      <w:tr w:rsidR="004C1F99" w14:paraId="6D055C87" w14:textId="77777777" w:rsidTr="002E6B8F">
        <w:tc>
          <w:tcPr>
            <w:tcW w:w="4944" w:type="dxa"/>
            <w:tcBorders>
              <w:top w:val="nil"/>
              <w:right w:val="nil"/>
            </w:tcBorders>
          </w:tcPr>
          <w:p w14:paraId="3E2086F5" w14:textId="77777777" w:rsidR="004C1F99" w:rsidRDefault="004C1F99" w:rsidP="004C1F99">
            <w:pPr>
              <w:pStyle w:val="PargrafodaLista"/>
            </w:pPr>
          </w:p>
          <w:sdt>
            <w:sdtPr>
              <w:id w:val="160677885"/>
              <w:showingPlcHdr/>
              <w:picture/>
            </w:sdtPr>
            <w:sdtEndPr/>
            <w:sdtContent>
              <w:p w14:paraId="00E6490A" w14:textId="77777777" w:rsidR="004C1F99" w:rsidRDefault="004C1F99" w:rsidP="004C1F99">
                <w:pPr>
                  <w:pStyle w:val="PargrafodaLista"/>
                </w:pPr>
                <w:r>
                  <w:rPr>
                    <w:noProof/>
                  </w:rPr>
                  <w:drawing>
                    <wp:inline distT="0" distB="0" distL="0" distR="0" wp14:anchorId="7255FEC7" wp14:editId="681C10C7">
                      <wp:extent cx="514350" cy="438150"/>
                      <wp:effectExtent l="19050" t="0" r="0" b="0"/>
                      <wp:docPr id="5" name="Imagem 13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3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6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14350" cy="4381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1D8CA48E" w14:textId="77777777" w:rsidR="004C1F99" w:rsidRPr="00456AE1" w:rsidRDefault="004C1F99" w:rsidP="004C1F99">
            <w:pPr>
              <w:pStyle w:val="PargrafodaLista"/>
            </w:pPr>
          </w:p>
        </w:tc>
        <w:tc>
          <w:tcPr>
            <w:tcW w:w="5087" w:type="dxa"/>
            <w:tcBorders>
              <w:top w:val="nil"/>
              <w:left w:val="nil"/>
            </w:tcBorders>
          </w:tcPr>
          <w:p w14:paraId="37919D9A" w14:textId="77777777" w:rsidR="004C1F99" w:rsidRDefault="004C1F99" w:rsidP="004C1F99">
            <w:pPr>
              <w:pStyle w:val="PargrafodaLista"/>
            </w:pPr>
          </w:p>
          <w:sdt>
            <w:sdtPr>
              <w:id w:val="160677886"/>
              <w:showingPlcHdr/>
              <w:picture/>
            </w:sdtPr>
            <w:sdtEndPr/>
            <w:sdtContent>
              <w:p w14:paraId="6857DCE5" w14:textId="77777777" w:rsidR="004C1F99" w:rsidRDefault="004C1F99" w:rsidP="004C1F99">
                <w:pPr>
                  <w:pStyle w:val="PargrafodaLista"/>
                </w:pPr>
                <w:r>
                  <w:rPr>
                    <w:noProof/>
                  </w:rPr>
                  <w:drawing>
                    <wp:inline distT="0" distB="0" distL="0" distR="0" wp14:anchorId="17BC7F22" wp14:editId="3565F0DA">
                      <wp:extent cx="514350" cy="438150"/>
                      <wp:effectExtent l="19050" t="0" r="0" b="0"/>
                      <wp:docPr id="6" name="Imagem 13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3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6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14350" cy="4381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0DC22B57" w14:textId="77777777" w:rsidR="004C1F99" w:rsidRPr="00456AE1" w:rsidRDefault="004C1F99" w:rsidP="004C1F99">
            <w:pPr>
              <w:pStyle w:val="PargrafodaLista"/>
            </w:pPr>
          </w:p>
        </w:tc>
      </w:tr>
      <w:tr w:rsidR="002F3EE8" w14:paraId="1C51513B" w14:textId="77777777" w:rsidTr="002F3EE8">
        <w:tc>
          <w:tcPr>
            <w:tcW w:w="10031" w:type="dxa"/>
            <w:gridSpan w:val="2"/>
            <w:tcBorders>
              <w:bottom w:val="nil"/>
            </w:tcBorders>
          </w:tcPr>
          <w:p w14:paraId="01BBA287" w14:textId="77777777" w:rsidR="002F3EE8" w:rsidRDefault="002F3EE8" w:rsidP="002F3EE8">
            <w:pPr>
              <w:pStyle w:val="PargrafodaLista"/>
              <w:numPr>
                <w:ilvl w:val="1"/>
                <w:numId w:val="1"/>
              </w:numPr>
              <w:spacing w:before="120"/>
              <w:ind w:left="714" w:hanging="357"/>
            </w:pPr>
            <w:r w:rsidRPr="00456AE1">
              <w:lastRenderedPageBreak/>
              <w:t>Análise</w:t>
            </w:r>
            <w:r w:rsidR="000E6A9C">
              <w:t xml:space="preserve"> dos resultados do ENADE considerando o conceito obtido e a avaliação das questões apresentadas aos estudantes, bem como a relação destas com o conteúdo das disciplinas do curso, quando aplicável.</w:t>
            </w:r>
          </w:p>
          <w:p w14:paraId="1656D5B5" w14:textId="5B46DC96" w:rsidR="002F3EE8" w:rsidRPr="00456AE1" w:rsidRDefault="00696640" w:rsidP="002F3EE8">
            <w:pPr>
              <w:pStyle w:val="PargrafodaLista"/>
            </w:pPr>
            <w:r>
              <w:pict w14:anchorId="22D5A933">
                <v:shape id="_x0000_i1061" type="#_x0000_t75" style="width:448.5pt;height:97.5pt">
                  <v:imagedata r:id="rId48" o:title=""/>
                </v:shape>
              </w:pict>
            </w:r>
          </w:p>
        </w:tc>
      </w:tr>
      <w:tr w:rsidR="002F3EE8" w14:paraId="656D5B46" w14:textId="77777777" w:rsidTr="002F3EE8">
        <w:tc>
          <w:tcPr>
            <w:tcW w:w="4944" w:type="dxa"/>
            <w:tcBorders>
              <w:top w:val="nil"/>
              <w:right w:val="nil"/>
            </w:tcBorders>
          </w:tcPr>
          <w:p w14:paraId="76A6120E" w14:textId="77777777" w:rsidR="002F3EE8" w:rsidRDefault="002F3EE8" w:rsidP="002F3EE8">
            <w:pPr>
              <w:pStyle w:val="PargrafodaLista"/>
            </w:pPr>
          </w:p>
          <w:sdt>
            <w:sdtPr>
              <w:id w:val="-1079506888"/>
              <w:showingPlcHdr/>
              <w:picture/>
            </w:sdtPr>
            <w:sdtEndPr/>
            <w:sdtContent>
              <w:p w14:paraId="5C0FAA2E" w14:textId="77777777" w:rsidR="002F3EE8" w:rsidRDefault="002F3EE8" w:rsidP="002F3EE8">
                <w:pPr>
                  <w:pStyle w:val="PargrafodaLista"/>
                </w:pPr>
                <w:r>
                  <w:rPr>
                    <w:noProof/>
                  </w:rPr>
                  <w:drawing>
                    <wp:inline distT="0" distB="0" distL="0" distR="0" wp14:anchorId="79C8C05F" wp14:editId="2588FB38">
                      <wp:extent cx="514350" cy="438150"/>
                      <wp:effectExtent l="19050" t="0" r="0" b="0"/>
                      <wp:docPr id="15" name="Imagem 13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3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6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14350" cy="4381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600093BB" w14:textId="77777777" w:rsidR="002F3EE8" w:rsidRPr="00456AE1" w:rsidRDefault="002F3EE8" w:rsidP="002F3EE8">
            <w:pPr>
              <w:pStyle w:val="PargrafodaLista"/>
            </w:pPr>
          </w:p>
        </w:tc>
        <w:tc>
          <w:tcPr>
            <w:tcW w:w="5087" w:type="dxa"/>
            <w:tcBorders>
              <w:top w:val="nil"/>
              <w:left w:val="nil"/>
            </w:tcBorders>
          </w:tcPr>
          <w:p w14:paraId="113051CA" w14:textId="77777777" w:rsidR="002F3EE8" w:rsidRDefault="002F3EE8" w:rsidP="002F3EE8">
            <w:pPr>
              <w:pStyle w:val="PargrafodaLista"/>
            </w:pPr>
          </w:p>
          <w:sdt>
            <w:sdtPr>
              <w:id w:val="-1455708670"/>
              <w:showingPlcHdr/>
              <w:picture/>
            </w:sdtPr>
            <w:sdtEndPr/>
            <w:sdtContent>
              <w:p w14:paraId="05BE7898" w14:textId="77777777" w:rsidR="002F3EE8" w:rsidRDefault="002F3EE8" w:rsidP="002F3EE8">
                <w:pPr>
                  <w:pStyle w:val="PargrafodaLista"/>
                </w:pPr>
                <w:r>
                  <w:rPr>
                    <w:noProof/>
                  </w:rPr>
                  <w:drawing>
                    <wp:inline distT="0" distB="0" distL="0" distR="0" wp14:anchorId="131A4CD1" wp14:editId="7301AD9D">
                      <wp:extent cx="514350" cy="438150"/>
                      <wp:effectExtent l="19050" t="0" r="0" b="0"/>
                      <wp:docPr id="16" name="Imagem 13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3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6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14350" cy="4381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77251A42" w14:textId="77777777" w:rsidR="002F3EE8" w:rsidRPr="00456AE1" w:rsidRDefault="002F3EE8" w:rsidP="002F3EE8">
            <w:pPr>
              <w:pStyle w:val="PargrafodaLista"/>
            </w:pPr>
          </w:p>
        </w:tc>
      </w:tr>
      <w:tr w:rsidR="000E6A9C" w14:paraId="3B19922E" w14:textId="77777777" w:rsidTr="000E6A9C">
        <w:tc>
          <w:tcPr>
            <w:tcW w:w="10031" w:type="dxa"/>
            <w:gridSpan w:val="2"/>
            <w:tcBorders>
              <w:bottom w:val="nil"/>
            </w:tcBorders>
          </w:tcPr>
          <w:p w14:paraId="2F536BAA" w14:textId="77777777" w:rsidR="000E6A9C" w:rsidRDefault="000E6A9C" w:rsidP="000E6A9C">
            <w:pPr>
              <w:pStyle w:val="PargrafodaLista"/>
              <w:numPr>
                <w:ilvl w:val="1"/>
                <w:numId w:val="1"/>
              </w:numPr>
              <w:spacing w:before="120"/>
              <w:ind w:left="714" w:hanging="357"/>
            </w:pPr>
            <w:r>
              <w:t>Análise do relatório de reconhecimento ou renovação do reconhecimento, incluindo proposta de alterações que visem a atender aos critérios definidos no Instrumento de Avaliação de Cursos de Graduação Presencial e a Distância</w:t>
            </w:r>
            <w:r w:rsidR="00031BCE">
              <w:t xml:space="preserve"> 1</w:t>
            </w:r>
            <w:r>
              <w:t xml:space="preserve"> vigente e aos itens pontuados pelos avaliadores, quando aplicável.</w:t>
            </w:r>
          </w:p>
          <w:p w14:paraId="2E562D6E" w14:textId="64927CF8" w:rsidR="000E6A9C" w:rsidRPr="00456AE1" w:rsidRDefault="00696640" w:rsidP="000E6A9C">
            <w:pPr>
              <w:pStyle w:val="PargrafodaLista"/>
            </w:pPr>
            <w:r>
              <w:pict w14:anchorId="226E4903">
                <v:shape id="_x0000_i1062" type="#_x0000_t75" style="width:448.5pt;height:99pt">
                  <v:imagedata r:id="rId49" o:title=""/>
                </v:shape>
              </w:pict>
            </w:r>
          </w:p>
        </w:tc>
      </w:tr>
      <w:tr w:rsidR="000E6A9C" w14:paraId="5A18BE98" w14:textId="77777777" w:rsidTr="000E6A9C">
        <w:tc>
          <w:tcPr>
            <w:tcW w:w="4944" w:type="dxa"/>
            <w:tcBorders>
              <w:top w:val="nil"/>
              <w:right w:val="nil"/>
            </w:tcBorders>
          </w:tcPr>
          <w:p w14:paraId="5F09B18C" w14:textId="77777777" w:rsidR="000E6A9C" w:rsidRDefault="000E6A9C" w:rsidP="000E6A9C">
            <w:pPr>
              <w:pStyle w:val="PargrafodaLista"/>
            </w:pPr>
          </w:p>
          <w:sdt>
            <w:sdtPr>
              <w:id w:val="-174347970"/>
              <w:showingPlcHdr/>
              <w:picture/>
            </w:sdtPr>
            <w:sdtEndPr/>
            <w:sdtContent>
              <w:p w14:paraId="11ED229A" w14:textId="77777777" w:rsidR="000E6A9C" w:rsidRDefault="000E6A9C" w:rsidP="000E6A9C">
                <w:pPr>
                  <w:pStyle w:val="PargrafodaLista"/>
                </w:pPr>
                <w:r>
                  <w:rPr>
                    <w:noProof/>
                  </w:rPr>
                  <w:drawing>
                    <wp:inline distT="0" distB="0" distL="0" distR="0" wp14:anchorId="7BF3BDFF" wp14:editId="50CCCB88">
                      <wp:extent cx="514350" cy="438150"/>
                      <wp:effectExtent l="19050" t="0" r="0" b="0"/>
                      <wp:docPr id="17" name="Imagem 13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3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6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14350" cy="4381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51552026" w14:textId="77777777" w:rsidR="000E6A9C" w:rsidRPr="00456AE1" w:rsidRDefault="000E6A9C" w:rsidP="000E6A9C">
            <w:pPr>
              <w:pStyle w:val="PargrafodaLista"/>
            </w:pPr>
          </w:p>
        </w:tc>
        <w:tc>
          <w:tcPr>
            <w:tcW w:w="5087" w:type="dxa"/>
            <w:tcBorders>
              <w:top w:val="nil"/>
              <w:left w:val="nil"/>
            </w:tcBorders>
          </w:tcPr>
          <w:p w14:paraId="49BF201B" w14:textId="77777777" w:rsidR="000E6A9C" w:rsidRDefault="000E6A9C" w:rsidP="000E6A9C">
            <w:pPr>
              <w:pStyle w:val="PargrafodaLista"/>
            </w:pPr>
          </w:p>
          <w:sdt>
            <w:sdtPr>
              <w:id w:val="98297606"/>
              <w:showingPlcHdr/>
              <w:picture/>
            </w:sdtPr>
            <w:sdtEndPr/>
            <w:sdtContent>
              <w:p w14:paraId="443F7E88" w14:textId="77777777" w:rsidR="000E6A9C" w:rsidRDefault="000E6A9C" w:rsidP="000E6A9C">
                <w:pPr>
                  <w:pStyle w:val="PargrafodaLista"/>
                </w:pPr>
                <w:r>
                  <w:rPr>
                    <w:noProof/>
                  </w:rPr>
                  <w:drawing>
                    <wp:inline distT="0" distB="0" distL="0" distR="0" wp14:anchorId="5BA90FD3" wp14:editId="7FD0EF4F">
                      <wp:extent cx="514350" cy="438150"/>
                      <wp:effectExtent l="19050" t="0" r="0" b="0"/>
                      <wp:docPr id="18" name="Imagem 13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3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6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14350" cy="4381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52E5EF43" w14:textId="77777777" w:rsidR="000E6A9C" w:rsidRPr="00456AE1" w:rsidRDefault="000E6A9C" w:rsidP="000E6A9C">
            <w:pPr>
              <w:pStyle w:val="PargrafodaLista"/>
            </w:pPr>
          </w:p>
        </w:tc>
      </w:tr>
      <w:tr w:rsidR="004C1F99" w14:paraId="5131C393" w14:textId="77777777" w:rsidTr="002E6B8F">
        <w:tc>
          <w:tcPr>
            <w:tcW w:w="10031" w:type="dxa"/>
            <w:gridSpan w:val="2"/>
            <w:tcBorders>
              <w:bottom w:val="nil"/>
            </w:tcBorders>
          </w:tcPr>
          <w:p w14:paraId="0254C495" w14:textId="77777777" w:rsidR="004C1F99" w:rsidRDefault="000E6A9C" w:rsidP="000E6A9C">
            <w:pPr>
              <w:pStyle w:val="PargrafodaLista"/>
              <w:numPr>
                <w:ilvl w:val="1"/>
                <w:numId w:val="1"/>
              </w:numPr>
              <w:spacing w:before="120"/>
            </w:pPr>
            <w:r>
              <w:t>Metodologia e critérios de análise.</w:t>
            </w:r>
          </w:p>
          <w:p w14:paraId="0906492C" w14:textId="1C09AC8F" w:rsidR="004C1F99" w:rsidRPr="00456AE1" w:rsidRDefault="00696640" w:rsidP="004C1F99">
            <w:pPr>
              <w:pStyle w:val="PargrafodaLista"/>
            </w:pPr>
            <w:r>
              <w:pict w14:anchorId="0D79ABDA">
                <v:shape id="_x0000_i1063" type="#_x0000_t75" style="width:448.5pt;height:119.25pt">
                  <v:imagedata r:id="rId50" o:title=""/>
                </v:shape>
              </w:pict>
            </w:r>
          </w:p>
        </w:tc>
      </w:tr>
      <w:tr w:rsidR="004C1F99" w14:paraId="642C009E" w14:textId="77777777" w:rsidTr="002E6B8F">
        <w:tc>
          <w:tcPr>
            <w:tcW w:w="4944" w:type="dxa"/>
            <w:tcBorders>
              <w:top w:val="nil"/>
              <w:bottom w:val="single" w:sz="4" w:space="0" w:color="auto"/>
              <w:right w:val="nil"/>
            </w:tcBorders>
          </w:tcPr>
          <w:p w14:paraId="7D28BDC6" w14:textId="77777777" w:rsidR="004C1F99" w:rsidRDefault="004C1F99" w:rsidP="004C1F99">
            <w:pPr>
              <w:pStyle w:val="PargrafodaLista"/>
            </w:pPr>
          </w:p>
          <w:sdt>
            <w:sdtPr>
              <w:id w:val="160677887"/>
              <w:showingPlcHdr/>
              <w:picture/>
            </w:sdtPr>
            <w:sdtEndPr/>
            <w:sdtContent>
              <w:p w14:paraId="1F054E9E" w14:textId="77777777" w:rsidR="004C1F99" w:rsidRDefault="004C1F99" w:rsidP="004C1F99">
                <w:pPr>
                  <w:pStyle w:val="PargrafodaLista"/>
                </w:pPr>
                <w:r>
                  <w:rPr>
                    <w:noProof/>
                  </w:rPr>
                  <w:drawing>
                    <wp:inline distT="0" distB="0" distL="0" distR="0" wp14:anchorId="0FC2914E" wp14:editId="364D1F46">
                      <wp:extent cx="514350" cy="438150"/>
                      <wp:effectExtent l="19050" t="0" r="0" b="0"/>
                      <wp:docPr id="7" name="Imagem 13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3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6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14350" cy="4381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29A5B647" w14:textId="77777777" w:rsidR="004C1F99" w:rsidRDefault="004C1F99" w:rsidP="004C1F99">
            <w:pPr>
              <w:pStyle w:val="PargrafodaLista"/>
            </w:pPr>
          </w:p>
        </w:tc>
        <w:tc>
          <w:tcPr>
            <w:tcW w:w="5087" w:type="dxa"/>
            <w:tcBorders>
              <w:top w:val="nil"/>
              <w:left w:val="nil"/>
              <w:bottom w:val="single" w:sz="4" w:space="0" w:color="auto"/>
            </w:tcBorders>
          </w:tcPr>
          <w:p w14:paraId="554E8215" w14:textId="77777777" w:rsidR="004C1F99" w:rsidRDefault="004C1F99" w:rsidP="004C1F99">
            <w:pPr>
              <w:pStyle w:val="PargrafodaLista"/>
            </w:pPr>
          </w:p>
          <w:sdt>
            <w:sdtPr>
              <w:id w:val="160677888"/>
              <w:showingPlcHdr/>
              <w:picture/>
            </w:sdtPr>
            <w:sdtEndPr/>
            <w:sdtContent>
              <w:p w14:paraId="3FE133A0" w14:textId="77777777" w:rsidR="004C1F99" w:rsidRDefault="004C1F99" w:rsidP="004C1F99">
                <w:pPr>
                  <w:pStyle w:val="PargrafodaLista"/>
                </w:pPr>
                <w:r>
                  <w:rPr>
                    <w:noProof/>
                  </w:rPr>
                  <w:drawing>
                    <wp:inline distT="0" distB="0" distL="0" distR="0" wp14:anchorId="47B59446" wp14:editId="1C062516">
                      <wp:extent cx="514350" cy="438150"/>
                      <wp:effectExtent l="19050" t="0" r="0" b="0"/>
                      <wp:docPr id="8" name="Imagem 13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3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6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14350" cy="4381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3D864C5A" w14:textId="77777777" w:rsidR="004C1F99" w:rsidRPr="00456AE1" w:rsidRDefault="004C1F99" w:rsidP="004C1F99">
            <w:pPr>
              <w:pStyle w:val="PargrafodaLista"/>
            </w:pPr>
          </w:p>
        </w:tc>
      </w:tr>
      <w:tr w:rsidR="00557C20" w14:paraId="5F79E665" w14:textId="77777777" w:rsidTr="002E6B8F">
        <w:tc>
          <w:tcPr>
            <w:tcW w:w="10031" w:type="dxa"/>
            <w:gridSpan w:val="2"/>
            <w:tcBorders>
              <w:bottom w:val="nil"/>
            </w:tcBorders>
          </w:tcPr>
          <w:p w14:paraId="0720AB22" w14:textId="77777777" w:rsidR="00557C20" w:rsidRDefault="00557C20" w:rsidP="00704F47">
            <w:pPr>
              <w:pStyle w:val="PargrafodaLista"/>
              <w:numPr>
                <w:ilvl w:val="0"/>
                <w:numId w:val="1"/>
              </w:numPr>
              <w:spacing w:before="120"/>
              <w:ind w:left="714" w:hanging="357"/>
            </w:pPr>
            <w:r>
              <w:lastRenderedPageBreak/>
              <w:t>Encaminhamentos</w:t>
            </w:r>
          </w:p>
          <w:p w14:paraId="0B51E2E3" w14:textId="77777777" w:rsidR="004C1F99" w:rsidRPr="004C1F99" w:rsidRDefault="004C1F99" w:rsidP="004C1F99">
            <w:pPr>
              <w:pStyle w:val="PargrafodaLista"/>
              <w:rPr>
                <w:sz w:val="16"/>
                <w:szCs w:val="16"/>
              </w:rPr>
            </w:pPr>
          </w:p>
        </w:tc>
      </w:tr>
      <w:tr w:rsidR="00557C20" w14:paraId="7666572F" w14:textId="77777777" w:rsidTr="002E6B8F">
        <w:tc>
          <w:tcPr>
            <w:tcW w:w="10031" w:type="dxa"/>
            <w:gridSpan w:val="2"/>
            <w:tcBorders>
              <w:top w:val="nil"/>
            </w:tcBorders>
          </w:tcPr>
          <w:p w14:paraId="628898EA" w14:textId="77777777" w:rsidR="00557C20" w:rsidRDefault="00557C20" w:rsidP="00557C20">
            <w:pPr>
              <w:pStyle w:val="PargrafodaLista"/>
              <w:numPr>
                <w:ilvl w:val="1"/>
                <w:numId w:val="1"/>
              </w:numPr>
            </w:pPr>
            <w:r>
              <w:t>Recomendações e propostas do NDE para o curso</w:t>
            </w:r>
          </w:p>
          <w:p w14:paraId="2D5F3C40" w14:textId="5E0DE779" w:rsidR="00557C20" w:rsidRDefault="00696640" w:rsidP="00557C20">
            <w:pPr>
              <w:pStyle w:val="PargrafodaLista"/>
            </w:pPr>
            <w:r>
              <w:pict w14:anchorId="32C986CC">
                <v:shape id="_x0000_i1064" type="#_x0000_t75" style="width:448.5pt;height:56.25pt">
                  <v:imagedata r:id="rId51" o:title=""/>
                </v:shape>
              </w:pict>
            </w:r>
          </w:p>
          <w:p w14:paraId="399724AA" w14:textId="77777777" w:rsidR="00557C20" w:rsidRDefault="00557C20" w:rsidP="00557C20">
            <w:pPr>
              <w:pStyle w:val="PargrafodaLista"/>
            </w:pPr>
          </w:p>
        </w:tc>
      </w:tr>
      <w:tr w:rsidR="00557C20" w14:paraId="57EB9DB0" w14:textId="77777777" w:rsidTr="002E6B8F">
        <w:tc>
          <w:tcPr>
            <w:tcW w:w="10031" w:type="dxa"/>
            <w:gridSpan w:val="2"/>
          </w:tcPr>
          <w:p w14:paraId="4F2BA693" w14:textId="77777777" w:rsidR="00557C20" w:rsidRDefault="002E6B8F" w:rsidP="00704F47">
            <w:pPr>
              <w:pStyle w:val="PargrafodaLista"/>
              <w:numPr>
                <w:ilvl w:val="1"/>
                <w:numId w:val="1"/>
              </w:numPr>
              <w:spacing w:before="120"/>
              <w:ind w:left="714" w:hanging="357"/>
            </w:pPr>
            <w:r>
              <w:t>P</w:t>
            </w:r>
            <w:r w:rsidR="00557C20">
              <w:t>ropostas</w:t>
            </w:r>
            <w:r w:rsidR="000F1922">
              <w:t xml:space="preserve"> e cronograma</w:t>
            </w:r>
            <w:r w:rsidR="00557C20">
              <w:t xml:space="preserve"> de ações a serem implementadas pela coordenação de curso</w:t>
            </w:r>
            <w:r w:rsidR="000F1922">
              <w:t>, incluindo custos quando aplicável.</w:t>
            </w:r>
          </w:p>
          <w:p w14:paraId="58A24305" w14:textId="641D2E5A" w:rsidR="00557C20" w:rsidRDefault="00696640" w:rsidP="00557C20">
            <w:pPr>
              <w:pStyle w:val="PargrafodaLista"/>
            </w:pPr>
            <w:r>
              <w:pict w14:anchorId="784516B9">
                <v:shape id="_x0000_i1065" type="#_x0000_t75" style="width:448.5pt;height:56.25pt">
                  <v:imagedata r:id="rId52" o:title=""/>
                </v:shape>
              </w:pict>
            </w:r>
          </w:p>
          <w:p w14:paraId="63F20D0D" w14:textId="77777777" w:rsidR="00557C20" w:rsidRDefault="00557C20" w:rsidP="00557C20">
            <w:pPr>
              <w:pStyle w:val="PargrafodaLista"/>
            </w:pPr>
          </w:p>
        </w:tc>
      </w:tr>
      <w:tr w:rsidR="00557C20" w14:paraId="7AA82E13" w14:textId="77777777" w:rsidTr="002E6B8F">
        <w:tc>
          <w:tcPr>
            <w:tcW w:w="10031" w:type="dxa"/>
            <w:gridSpan w:val="2"/>
          </w:tcPr>
          <w:p w14:paraId="050D4D58" w14:textId="77777777" w:rsidR="00557C20" w:rsidRDefault="00557C20" w:rsidP="00704F47">
            <w:pPr>
              <w:pStyle w:val="PargrafodaLista"/>
              <w:numPr>
                <w:ilvl w:val="1"/>
                <w:numId w:val="1"/>
              </w:numPr>
              <w:spacing w:before="120"/>
              <w:ind w:left="714" w:hanging="357"/>
            </w:pPr>
            <w:r w:rsidRPr="00456AE1">
              <w:t>Propostas de ações a serem implementadas pela coordenação de disciplina</w:t>
            </w:r>
            <w:r>
              <w:t>,</w:t>
            </w:r>
            <w:r w:rsidRPr="00456AE1">
              <w:t xml:space="preserve"> quando aplicável</w:t>
            </w:r>
            <w:r w:rsidR="004E4141">
              <w:t>.</w:t>
            </w:r>
          </w:p>
          <w:p w14:paraId="6A5CEBBA" w14:textId="79D2A757" w:rsidR="00557C20" w:rsidRDefault="00696640" w:rsidP="00557C20">
            <w:pPr>
              <w:pStyle w:val="PargrafodaLista"/>
            </w:pPr>
            <w:r>
              <w:pict w14:anchorId="0D85B683">
                <v:shape id="_x0000_i1066" type="#_x0000_t75" style="width:448.5pt;height:56.25pt">
                  <v:imagedata r:id="rId53" o:title=""/>
                </v:shape>
              </w:pict>
            </w:r>
          </w:p>
          <w:p w14:paraId="09CC38B5" w14:textId="77777777" w:rsidR="00557C20" w:rsidRDefault="00557C20" w:rsidP="00557C20">
            <w:pPr>
              <w:pStyle w:val="PargrafodaLista"/>
            </w:pPr>
          </w:p>
        </w:tc>
      </w:tr>
    </w:tbl>
    <w:p w14:paraId="1B7B7034" w14:textId="77777777" w:rsidR="004E4141" w:rsidRDefault="004E4141"/>
    <w:tbl>
      <w:tblPr>
        <w:tblStyle w:val="Tabelacomgrade"/>
        <w:tblW w:w="10031" w:type="dxa"/>
        <w:tblLook w:val="04A0" w:firstRow="1" w:lastRow="0" w:firstColumn="1" w:lastColumn="0" w:noHBand="0" w:noVBand="1"/>
      </w:tblPr>
      <w:tblGrid>
        <w:gridCol w:w="10031"/>
      </w:tblGrid>
      <w:tr w:rsidR="004E4141" w14:paraId="27C16482" w14:textId="77777777" w:rsidTr="004E4141">
        <w:tc>
          <w:tcPr>
            <w:tcW w:w="10031" w:type="dxa"/>
          </w:tcPr>
          <w:p w14:paraId="698C407F" w14:textId="77777777" w:rsidR="004E4141" w:rsidRDefault="004E4141" w:rsidP="004E4141">
            <w:pPr>
              <w:pStyle w:val="PargrafodaLista"/>
              <w:numPr>
                <w:ilvl w:val="0"/>
                <w:numId w:val="1"/>
              </w:numPr>
              <w:spacing w:before="120"/>
              <w:ind w:left="714" w:hanging="357"/>
            </w:pPr>
            <w:r>
              <w:t>Apontamentos e sugestões para os instrumentos de avaliação de disciplinas e cursos da UFABC</w:t>
            </w:r>
          </w:p>
          <w:p w14:paraId="44933E86" w14:textId="1776B840" w:rsidR="004E4141" w:rsidRDefault="00696640" w:rsidP="004E4141">
            <w:pPr>
              <w:pStyle w:val="PargrafodaLista"/>
            </w:pPr>
            <w:r>
              <w:pict w14:anchorId="090B91B5">
                <v:shape id="_x0000_i1067" type="#_x0000_t75" style="width:448.5pt;height:110.25pt">
                  <v:imagedata r:id="rId54" o:title=""/>
                </v:shape>
              </w:pict>
            </w:r>
          </w:p>
          <w:p w14:paraId="5FD27438" w14:textId="77777777" w:rsidR="004E4141" w:rsidRPr="00456AE1" w:rsidRDefault="004E4141" w:rsidP="004E4141">
            <w:pPr>
              <w:pStyle w:val="PargrafodaLista"/>
            </w:pPr>
          </w:p>
        </w:tc>
      </w:tr>
    </w:tbl>
    <w:p w14:paraId="413992BD" w14:textId="77777777" w:rsidR="004E4141" w:rsidRDefault="004E4141"/>
    <w:tbl>
      <w:tblPr>
        <w:tblStyle w:val="Tabelacomgrade"/>
        <w:tblW w:w="10031" w:type="dxa"/>
        <w:tblLook w:val="04A0" w:firstRow="1" w:lastRow="0" w:firstColumn="1" w:lastColumn="0" w:noHBand="0" w:noVBand="1"/>
      </w:tblPr>
      <w:tblGrid>
        <w:gridCol w:w="4322"/>
        <w:gridCol w:w="5709"/>
      </w:tblGrid>
      <w:tr w:rsidR="007B2C2A" w:rsidRPr="007B2C2A" w14:paraId="76907481" w14:textId="77777777" w:rsidTr="007B2C2A">
        <w:tc>
          <w:tcPr>
            <w:tcW w:w="4322" w:type="dxa"/>
          </w:tcPr>
          <w:p w14:paraId="58BF2963" w14:textId="77777777" w:rsidR="007B2C2A" w:rsidRPr="007B2C2A" w:rsidRDefault="007B2C2A" w:rsidP="007B2C2A">
            <w:pPr>
              <w:rPr>
                <w:b/>
              </w:rPr>
            </w:pPr>
            <w:r w:rsidRPr="007B2C2A">
              <w:rPr>
                <w:b/>
              </w:rPr>
              <w:t>Elaboradores</w:t>
            </w:r>
          </w:p>
        </w:tc>
        <w:tc>
          <w:tcPr>
            <w:tcW w:w="5709" w:type="dxa"/>
          </w:tcPr>
          <w:p w14:paraId="38A394CE" w14:textId="77777777" w:rsidR="007B2C2A" w:rsidRPr="007B2C2A" w:rsidRDefault="007B2C2A" w:rsidP="007B2C2A">
            <w:pPr>
              <w:rPr>
                <w:b/>
              </w:rPr>
            </w:pPr>
            <w:r w:rsidRPr="007B2C2A">
              <w:rPr>
                <w:b/>
              </w:rPr>
              <w:t>Cargo</w:t>
            </w:r>
          </w:p>
        </w:tc>
      </w:tr>
      <w:tr w:rsidR="007B2C2A" w14:paraId="7F828CBF" w14:textId="77777777" w:rsidTr="007B2C2A">
        <w:tc>
          <w:tcPr>
            <w:tcW w:w="4322" w:type="dxa"/>
          </w:tcPr>
          <w:p w14:paraId="1ED2789E" w14:textId="77777777" w:rsidR="007B2C2A" w:rsidRDefault="007B2C2A" w:rsidP="007B2C2A"/>
        </w:tc>
        <w:tc>
          <w:tcPr>
            <w:tcW w:w="5709" w:type="dxa"/>
          </w:tcPr>
          <w:p w14:paraId="0B6A13B4" w14:textId="77777777" w:rsidR="007B2C2A" w:rsidRDefault="007B2C2A" w:rsidP="007B2C2A"/>
        </w:tc>
      </w:tr>
      <w:tr w:rsidR="007B2C2A" w14:paraId="65EAAB8B" w14:textId="77777777" w:rsidTr="007B2C2A">
        <w:tc>
          <w:tcPr>
            <w:tcW w:w="4322" w:type="dxa"/>
          </w:tcPr>
          <w:p w14:paraId="4E5E699B" w14:textId="77777777" w:rsidR="007B2C2A" w:rsidRDefault="007B2C2A" w:rsidP="007B2C2A"/>
        </w:tc>
        <w:tc>
          <w:tcPr>
            <w:tcW w:w="5709" w:type="dxa"/>
          </w:tcPr>
          <w:p w14:paraId="170640A5" w14:textId="77777777" w:rsidR="007B2C2A" w:rsidRDefault="007B2C2A" w:rsidP="007B2C2A"/>
        </w:tc>
      </w:tr>
      <w:tr w:rsidR="007B2C2A" w14:paraId="4BFB619F" w14:textId="77777777" w:rsidTr="007B2C2A">
        <w:tc>
          <w:tcPr>
            <w:tcW w:w="4322" w:type="dxa"/>
          </w:tcPr>
          <w:p w14:paraId="76C3D6C6" w14:textId="77777777" w:rsidR="007B2C2A" w:rsidRDefault="007B2C2A" w:rsidP="007B2C2A"/>
        </w:tc>
        <w:tc>
          <w:tcPr>
            <w:tcW w:w="5709" w:type="dxa"/>
          </w:tcPr>
          <w:p w14:paraId="52135D9E" w14:textId="77777777" w:rsidR="007B2C2A" w:rsidRDefault="007B2C2A" w:rsidP="007B2C2A"/>
        </w:tc>
      </w:tr>
      <w:tr w:rsidR="007B2C2A" w14:paraId="243523D6" w14:textId="77777777" w:rsidTr="007B2C2A">
        <w:tc>
          <w:tcPr>
            <w:tcW w:w="4322" w:type="dxa"/>
          </w:tcPr>
          <w:p w14:paraId="05DCE7D5" w14:textId="77777777" w:rsidR="007B2C2A" w:rsidRDefault="007B2C2A" w:rsidP="007B2C2A"/>
        </w:tc>
        <w:tc>
          <w:tcPr>
            <w:tcW w:w="5709" w:type="dxa"/>
          </w:tcPr>
          <w:p w14:paraId="06B68C68" w14:textId="77777777" w:rsidR="007B2C2A" w:rsidRDefault="007B2C2A" w:rsidP="007B2C2A"/>
        </w:tc>
      </w:tr>
    </w:tbl>
    <w:p w14:paraId="25AC891C" w14:textId="77777777" w:rsidR="007B2C2A" w:rsidRDefault="007B2C2A"/>
    <w:tbl>
      <w:tblPr>
        <w:tblStyle w:val="Tabelacomgrade"/>
        <w:tblW w:w="10031" w:type="dxa"/>
        <w:tblLook w:val="04A0" w:firstRow="1" w:lastRow="0" w:firstColumn="1" w:lastColumn="0" w:noHBand="0" w:noVBand="1"/>
      </w:tblPr>
      <w:tblGrid>
        <w:gridCol w:w="4361"/>
        <w:gridCol w:w="5670"/>
      </w:tblGrid>
      <w:tr w:rsidR="007B2C2A" w:rsidRPr="007B2C2A" w14:paraId="0D054B93" w14:textId="77777777" w:rsidTr="007B2C2A">
        <w:tc>
          <w:tcPr>
            <w:tcW w:w="4361" w:type="dxa"/>
          </w:tcPr>
          <w:p w14:paraId="6714ABC5" w14:textId="77777777" w:rsidR="007B2C2A" w:rsidRPr="007B2C2A" w:rsidRDefault="007B2C2A" w:rsidP="007B2C2A">
            <w:pPr>
              <w:rPr>
                <w:b/>
              </w:rPr>
            </w:pPr>
            <w:r w:rsidRPr="007B2C2A">
              <w:rPr>
                <w:b/>
              </w:rPr>
              <w:t>Local</w:t>
            </w:r>
          </w:p>
        </w:tc>
        <w:tc>
          <w:tcPr>
            <w:tcW w:w="5670" w:type="dxa"/>
          </w:tcPr>
          <w:p w14:paraId="1F0E920A" w14:textId="77777777" w:rsidR="007B2C2A" w:rsidRPr="007B2C2A" w:rsidRDefault="007B2C2A" w:rsidP="007B2C2A">
            <w:pPr>
              <w:rPr>
                <w:b/>
              </w:rPr>
            </w:pPr>
            <w:r w:rsidRPr="007B2C2A">
              <w:rPr>
                <w:b/>
              </w:rPr>
              <w:t>Data</w:t>
            </w:r>
          </w:p>
        </w:tc>
      </w:tr>
      <w:tr w:rsidR="007B2C2A" w14:paraId="59A1C448" w14:textId="77777777" w:rsidTr="007B2C2A">
        <w:tc>
          <w:tcPr>
            <w:tcW w:w="4361" w:type="dxa"/>
          </w:tcPr>
          <w:p w14:paraId="1F30F3E3" w14:textId="77777777" w:rsidR="007B2C2A" w:rsidRDefault="007B2C2A" w:rsidP="007B2C2A"/>
        </w:tc>
        <w:tc>
          <w:tcPr>
            <w:tcW w:w="5670" w:type="dxa"/>
          </w:tcPr>
          <w:p w14:paraId="340908C2" w14:textId="77777777" w:rsidR="007B2C2A" w:rsidRDefault="007B2C2A" w:rsidP="007B2C2A"/>
        </w:tc>
      </w:tr>
    </w:tbl>
    <w:p w14:paraId="2DF3D4C6" w14:textId="77777777" w:rsidR="007B2C2A" w:rsidRDefault="007B2C2A"/>
    <w:sectPr w:rsidR="007B2C2A" w:rsidSect="00DF6A3C">
      <w:headerReference w:type="default" r:id="rId55"/>
      <w:footerReference w:type="default" r:id="rId56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B575B67" w14:textId="77777777" w:rsidR="00696640" w:rsidRDefault="00696640" w:rsidP="00DF6A3C">
      <w:pPr>
        <w:spacing w:after="0" w:line="240" w:lineRule="auto"/>
      </w:pPr>
      <w:r>
        <w:separator/>
      </w:r>
    </w:p>
  </w:endnote>
  <w:endnote w:type="continuationSeparator" w:id="0">
    <w:p w14:paraId="009FBD2C" w14:textId="77777777" w:rsidR="00696640" w:rsidRDefault="00696640" w:rsidP="00DF6A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46179389"/>
      <w:docPartObj>
        <w:docPartGallery w:val="Page Numbers (Bottom of Page)"/>
        <w:docPartUnique/>
      </w:docPartObj>
    </w:sdtPr>
    <w:sdtEndPr/>
    <w:sdtContent>
      <w:p w14:paraId="7D3F766F" w14:textId="14F6D766" w:rsidR="00E26D14" w:rsidRDefault="00E26D14">
        <w:pPr>
          <w:pStyle w:val="Rodap"/>
          <w:jc w:val="right"/>
        </w:pPr>
        <w:proofErr w:type="gramStart"/>
        <w:r>
          <w:t>2</w:t>
        </w:r>
        <w:proofErr w:type="gramEnd"/>
      </w:p>
    </w:sdtContent>
  </w:sdt>
  <w:p w14:paraId="7948E716" w14:textId="77777777" w:rsidR="00E26D14" w:rsidRDefault="00E26D14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574E42" w14:textId="77777777" w:rsidR="00696640" w:rsidRDefault="00696640" w:rsidP="00DF6A3C">
      <w:pPr>
        <w:spacing w:after="0" w:line="240" w:lineRule="auto"/>
      </w:pPr>
      <w:r>
        <w:separator/>
      </w:r>
    </w:p>
  </w:footnote>
  <w:footnote w:type="continuationSeparator" w:id="0">
    <w:p w14:paraId="318A68F9" w14:textId="77777777" w:rsidR="00696640" w:rsidRDefault="00696640" w:rsidP="00DF6A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C3BC39" w14:textId="77777777" w:rsidR="00872033" w:rsidRPr="00DF6A3C" w:rsidRDefault="00872033" w:rsidP="00DF6A3C">
    <w:pPr>
      <w:spacing w:after="0" w:line="240" w:lineRule="auto"/>
      <w:ind w:left="1985"/>
      <w:rPr>
        <w:rFonts w:ascii="Times New Roman" w:hAnsi="Times New Roman" w:cs="Times New Roman"/>
        <w:b/>
      </w:rPr>
    </w:pPr>
    <w:r w:rsidRPr="00DF6A3C">
      <w:rPr>
        <w:rFonts w:ascii="Times New Roman" w:hAnsi="Times New Roman" w:cs="Times New Roman"/>
        <w:noProof/>
      </w:rPr>
      <w:drawing>
        <wp:anchor distT="0" distB="0" distL="114300" distR="114300" simplePos="0" relativeHeight="251659264" behindDoc="1" locked="0" layoutInCell="1" allowOverlap="1" wp14:anchorId="4D7030D3" wp14:editId="640DF347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907415" cy="971550"/>
          <wp:effectExtent l="19050" t="0" r="6985" b="0"/>
          <wp:wrapSquare wrapText="right"/>
          <wp:docPr id="2" name="Imagem 2" descr="brasã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 descr="brasão.gif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7415" cy="9715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DF6A3C">
      <w:rPr>
        <w:rFonts w:ascii="Times New Roman" w:hAnsi="Times New Roman" w:cs="Times New Roman"/>
        <w:b/>
      </w:rPr>
      <w:t>MINISTÉRIO DA EDUCAÇÃO</w:t>
    </w:r>
  </w:p>
  <w:p w14:paraId="6818AB39" w14:textId="77777777" w:rsidR="00872033" w:rsidRPr="00DF6A3C" w:rsidRDefault="00872033" w:rsidP="00DF6A3C">
    <w:pPr>
      <w:spacing w:after="0" w:line="240" w:lineRule="auto"/>
      <w:ind w:left="1985"/>
      <w:rPr>
        <w:rFonts w:ascii="Times New Roman" w:hAnsi="Times New Roman" w:cs="Times New Roman"/>
        <w:b/>
      </w:rPr>
    </w:pPr>
    <w:r w:rsidRPr="00DF6A3C">
      <w:rPr>
        <w:rFonts w:ascii="Times New Roman" w:hAnsi="Times New Roman" w:cs="Times New Roman"/>
        <w:b/>
      </w:rPr>
      <w:t>Fundação Universidade Federal do ABC</w:t>
    </w:r>
  </w:p>
  <w:p w14:paraId="156DA5B7" w14:textId="77777777" w:rsidR="00872033" w:rsidRPr="00DF6A3C" w:rsidRDefault="00872033" w:rsidP="00DF6A3C">
    <w:pPr>
      <w:spacing w:after="0" w:line="240" w:lineRule="auto"/>
      <w:ind w:left="1985"/>
      <w:rPr>
        <w:rFonts w:ascii="Times New Roman" w:hAnsi="Times New Roman" w:cs="Times New Roman"/>
        <w:b/>
      </w:rPr>
    </w:pPr>
    <w:r w:rsidRPr="00DF6A3C">
      <w:rPr>
        <w:rFonts w:ascii="Times New Roman" w:hAnsi="Times New Roman" w:cs="Times New Roman"/>
        <w:b/>
      </w:rPr>
      <w:t>Pró-Reitoria de Graduação</w:t>
    </w:r>
  </w:p>
  <w:p w14:paraId="2A7B288F" w14:textId="77777777" w:rsidR="00872033" w:rsidRPr="00DF6A3C" w:rsidRDefault="00872033" w:rsidP="00DF6A3C">
    <w:pPr>
      <w:pStyle w:val="Rodap"/>
      <w:tabs>
        <w:tab w:val="clear" w:pos="4252"/>
        <w:tab w:val="clear" w:pos="8504"/>
      </w:tabs>
      <w:ind w:left="1985"/>
      <w:rPr>
        <w:rFonts w:ascii="Times New Roman" w:hAnsi="Times New Roman" w:cs="Times New Roman"/>
        <w:sz w:val="20"/>
        <w:szCs w:val="20"/>
      </w:rPr>
    </w:pPr>
    <w:proofErr w:type="gramStart"/>
    <w:r w:rsidRPr="00DF6A3C">
      <w:rPr>
        <w:rFonts w:ascii="Times New Roman" w:hAnsi="Times New Roman" w:cs="Times New Roman"/>
        <w:sz w:val="20"/>
        <w:szCs w:val="20"/>
      </w:rPr>
      <w:t>Av.</w:t>
    </w:r>
    <w:proofErr w:type="gramEnd"/>
    <w:r w:rsidRPr="00DF6A3C">
      <w:rPr>
        <w:rFonts w:ascii="Times New Roman" w:hAnsi="Times New Roman" w:cs="Times New Roman"/>
        <w:sz w:val="20"/>
        <w:szCs w:val="20"/>
      </w:rPr>
      <w:t xml:space="preserve"> dos Estados, 5001 · Bairro Santa Terezinha · Santo André – SP</w:t>
    </w:r>
  </w:p>
  <w:p w14:paraId="51CFCFF0" w14:textId="77777777" w:rsidR="00872033" w:rsidRPr="00DF6A3C" w:rsidRDefault="00872033" w:rsidP="00DF6A3C">
    <w:pPr>
      <w:pStyle w:val="Rodap"/>
      <w:tabs>
        <w:tab w:val="clear" w:pos="4252"/>
        <w:tab w:val="clear" w:pos="8504"/>
      </w:tabs>
      <w:ind w:left="1985"/>
      <w:rPr>
        <w:rFonts w:ascii="Times New Roman" w:hAnsi="Times New Roman" w:cs="Times New Roman"/>
        <w:sz w:val="20"/>
        <w:szCs w:val="20"/>
      </w:rPr>
    </w:pPr>
    <w:r w:rsidRPr="00DF6A3C">
      <w:rPr>
        <w:rFonts w:ascii="Times New Roman" w:hAnsi="Times New Roman" w:cs="Times New Roman"/>
        <w:sz w:val="20"/>
        <w:szCs w:val="20"/>
      </w:rPr>
      <w:t>CEP 09210-580 · Fone: (11) 4996.7983</w:t>
    </w:r>
  </w:p>
  <w:p w14:paraId="2C6909CC" w14:textId="77777777" w:rsidR="00872033" w:rsidRPr="00DF6A3C" w:rsidRDefault="00872033" w:rsidP="00DF6A3C">
    <w:pPr>
      <w:pStyle w:val="Rodap"/>
      <w:tabs>
        <w:tab w:val="clear" w:pos="4252"/>
        <w:tab w:val="clear" w:pos="8504"/>
      </w:tabs>
      <w:ind w:left="1985"/>
      <w:rPr>
        <w:rFonts w:ascii="Times New Roman" w:hAnsi="Times New Roman" w:cs="Times New Roman"/>
        <w:sz w:val="20"/>
        <w:szCs w:val="20"/>
      </w:rPr>
    </w:pPr>
    <w:r w:rsidRPr="00DF6A3C">
      <w:rPr>
        <w:rFonts w:ascii="Times New Roman" w:hAnsi="Times New Roman" w:cs="Times New Roman"/>
        <w:sz w:val="20"/>
        <w:szCs w:val="20"/>
      </w:rPr>
      <w:t>gabinete.prograd@ufabc.edu.br</w:t>
    </w:r>
  </w:p>
  <w:p w14:paraId="54A9A841" w14:textId="77777777" w:rsidR="00872033" w:rsidRPr="00DF6A3C" w:rsidRDefault="00872033">
    <w:pPr>
      <w:pStyle w:val="Cabealho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AD84128"/>
    <w:multiLevelType w:val="multilevel"/>
    <w:tmpl w:val="BA82A9F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eh6kpD7DrfnYDLPTBkeMpAIOmhncVDylSd47ZonoUVA5f1S0HoGaHGvPv8Jvb5Bxf2oAdwhIjEul+G5cYHqRrg==" w:salt="+a03MqoB3iabNHYqsj55rg==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ja1NDAxsDA2MLZU0lEKTi0uzszPAykwqgUAebOI5CwAAAA="/>
  </w:docVars>
  <w:rsids>
    <w:rsidRoot w:val="009E3213"/>
    <w:rsid w:val="00026006"/>
    <w:rsid w:val="00031BCE"/>
    <w:rsid w:val="00057C4E"/>
    <w:rsid w:val="000825E9"/>
    <w:rsid w:val="00092199"/>
    <w:rsid w:val="000E6A9C"/>
    <w:rsid w:val="000F1922"/>
    <w:rsid w:val="00152103"/>
    <w:rsid w:val="00187ABB"/>
    <w:rsid w:val="0019704D"/>
    <w:rsid w:val="00220392"/>
    <w:rsid w:val="002E6B8F"/>
    <w:rsid w:val="002F3EE8"/>
    <w:rsid w:val="002F5E7D"/>
    <w:rsid w:val="003B4FE5"/>
    <w:rsid w:val="003C5799"/>
    <w:rsid w:val="003D74EF"/>
    <w:rsid w:val="004C1F99"/>
    <w:rsid w:val="004E4141"/>
    <w:rsid w:val="00557C20"/>
    <w:rsid w:val="00570BE0"/>
    <w:rsid w:val="00586311"/>
    <w:rsid w:val="00643713"/>
    <w:rsid w:val="006605DF"/>
    <w:rsid w:val="006617BF"/>
    <w:rsid w:val="0066199B"/>
    <w:rsid w:val="00677FE3"/>
    <w:rsid w:val="00696640"/>
    <w:rsid w:val="00704F47"/>
    <w:rsid w:val="007173E6"/>
    <w:rsid w:val="00791A3C"/>
    <w:rsid w:val="007943A9"/>
    <w:rsid w:val="007A5AF4"/>
    <w:rsid w:val="007B2C2A"/>
    <w:rsid w:val="007D1F40"/>
    <w:rsid w:val="007D6F16"/>
    <w:rsid w:val="00872033"/>
    <w:rsid w:val="00890CC2"/>
    <w:rsid w:val="008B3404"/>
    <w:rsid w:val="00974F8A"/>
    <w:rsid w:val="0098144D"/>
    <w:rsid w:val="009872AF"/>
    <w:rsid w:val="009B7311"/>
    <w:rsid w:val="009E3213"/>
    <w:rsid w:val="00A24695"/>
    <w:rsid w:val="00B74955"/>
    <w:rsid w:val="00C00B38"/>
    <w:rsid w:val="00C53281"/>
    <w:rsid w:val="00DF6A3C"/>
    <w:rsid w:val="00E26D14"/>
    <w:rsid w:val="00E561F8"/>
    <w:rsid w:val="00E71D1F"/>
    <w:rsid w:val="00ED7A64"/>
    <w:rsid w:val="00EE191E"/>
    <w:rsid w:val="00F56A1C"/>
    <w:rsid w:val="00F83321"/>
    <w:rsid w:val="00FE3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02A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9E32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570BE0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570B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70BE0"/>
    <w:rPr>
      <w:rFonts w:ascii="Tahoma" w:hAnsi="Tahoma" w:cs="Tahoma"/>
      <w:sz w:val="16"/>
      <w:szCs w:val="16"/>
    </w:rPr>
  </w:style>
  <w:style w:type="character" w:styleId="TextodoEspaoReservado">
    <w:name w:val="Placeholder Text"/>
    <w:basedOn w:val="Fontepargpadro"/>
    <w:uiPriority w:val="99"/>
    <w:semiHidden/>
    <w:rsid w:val="003D74EF"/>
    <w:rPr>
      <w:color w:val="808080"/>
    </w:rPr>
  </w:style>
  <w:style w:type="paragraph" w:styleId="Cabealho">
    <w:name w:val="header"/>
    <w:basedOn w:val="Normal"/>
    <w:link w:val="CabealhoChar"/>
    <w:uiPriority w:val="99"/>
    <w:unhideWhenUsed/>
    <w:rsid w:val="00DF6A3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F6A3C"/>
  </w:style>
  <w:style w:type="paragraph" w:styleId="Rodap">
    <w:name w:val="footer"/>
    <w:basedOn w:val="Normal"/>
    <w:link w:val="RodapChar"/>
    <w:uiPriority w:val="99"/>
    <w:unhideWhenUsed/>
    <w:rsid w:val="00DF6A3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F6A3C"/>
  </w:style>
  <w:style w:type="character" w:styleId="Refdenotaderodap">
    <w:name w:val="footnote reference"/>
    <w:basedOn w:val="Fontepargpadro"/>
    <w:uiPriority w:val="99"/>
    <w:semiHidden/>
    <w:unhideWhenUsed/>
    <w:rsid w:val="00031BCE"/>
    <w:rPr>
      <w:vertAlign w:val="superscript"/>
    </w:rPr>
  </w:style>
  <w:style w:type="character" w:styleId="Hyperlink">
    <w:name w:val="Hyperlink"/>
    <w:basedOn w:val="Fontepargpadro"/>
    <w:uiPriority w:val="99"/>
    <w:semiHidden/>
    <w:unhideWhenUsed/>
    <w:rsid w:val="00031BCE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9E32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570BE0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570B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70BE0"/>
    <w:rPr>
      <w:rFonts w:ascii="Tahoma" w:hAnsi="Tahoma" w:cs="Tahoma"/>
      <w:sz w:val="16"/>
      <w:szCs w:val="16"/>
    </w:rPr>
  </w:style>
  <w:style w:type="character" w:styleId="TextodoEspaoReservado">
    <w:name w:val="Placeholder Text"/>
    <w:basedOn w:val="Fontepargpadro"/>
    <w:uiPriority w:val="99"/>
    <w:semiHidden/>
    <w:rsid w:val="003D74EF"/>
    <w:rPr>
      <w:color w:val="808080"/>
    </w:rPr>
  </w:style>
  <w:style w:type="paragraph" w:styleId="Cabealho">
    <w:name w:val="header"/>
    <w:basedOn w:val="Normal"/>
    <w:link w:val="CabealhoChar"/>
    <w:uiPriority w:val="99"/>
    <w:unhideWhenUsed/>
    <w:rsid w:val="00DF6A3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F6A3C"/>
  </w:style>
  <w:style w:type="paragraph" w:styleId="Rodap">
    <w:name w:val="footer"/>
    <w:basedOn w:val="Normal"/>
    <w:link w:val="RodapChar"/>
    <w:uiPriority w:val="99"/>
    <w:unhideWhenUsed/>
    <w:rsid w:val="00DF6A3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F6A3C"/>
  </w:style>
  <w:style w:type="character" w:styleId="Refdenotaderodap">
    <w:name w:val="footnote reference"/>
    <w:basedOn w:val="Fontepargpadro"/>
    <w:uiPriority w:val="99"/>
    <w:semiHidden/>
    <w:unhideWhenUsed/>
    <w:rsid w:val="00031BCE"/>
    <w:rPr>
      <w:vertAlign w:val="superscript"/>
    </w:rPr>
  </w:style>
  <w:style w:type="character" w:styleId="Hyperlink">
    <w:name w:val="Hyperlink"/>
    <w:basedOn w:val="Fontepargpadro"/>
    <w:uiPriority w:val="99"/>
    <w:semiHidden/>
    <w:unhideWhenUsed/>
    <w:rsid w:val="00031BC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329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9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image" Target="media/image10.wmf"/><Relationship Id="rId26" Type="http://schemas.openxmlformats.org/officeDocument/2006/relationships/image" Target="media/image18.wmf"/><Relationship Id="rId39" Type="http://schemas.openxmlformats.org/officeDocument/2006/relationships/image" Target="media/image31.wmf"/><Relationship Id="rId21" Type="http://schemas.openxmlformats.org/officeDocument/2006/relationships/image" Target="media/image13.wmf"/><Relationship Id="rId34" Type="http://schemas.openxmlformats.org/officeDocument/2006/relationships/image" Target="media/image26.wmf"/><Relationship Id="rId42" Type="http://schemas.openxmlformats.org/officeDocument/2006/relationships/image" Target="media/image34.wmf"/><Relationship Id="rId47" Type="http://schemas.openxmlformats.org/officeDocument/2006/relationships/image" Target="media/image39.wmf"/><Relationship Id="rId50" Type="http://schemas.openxmlformats.org/officeDocument/2006/relationships/image" Target="media/image42.wmf"/><Relationship Id="rId55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image" Target="media/image4.wmf"/><Relationship Id="rId17" Type="http://schemas.openxmlformats.org/officeDocument/2006/relationships/image" Target="media/image9.wmf"/><Relationship Id="rId25" Type="http://schemas.openxmlformats.org/officeDocument/2006/relationships/image" Target="media/image17.wmf"/><Relationship Id="rId33" Type="http://schemas.openxmlformats.org/officeDocument/2006/relationships/image" Target="media/image25.wmf"/><Relationship Id="rId38" Type="http://schemas.openxmlformats.org/officeDocument/2006/relationships/image" Target="media/image30.wmf"/><Relationship Id="rId46" Type="http://schemas.openxmlformats.org/officeDocument/2006/relationships/image" Target="media/image38.png"/><Relationship Id="rId2" Type="http://schemas.openxmlformats.org/officeDocument/2006/relationships/numbering" Target="numbering.xml"/><Relationship Id="rId16" Type="http://schemas.openxmlformats.org/officeDocument/2006/relationships/image" Target="media/image8.wmf"/><Relationship Id="rId20" Type="http://schemas.openxmlformats.org/officeDocument/2006/relationships/image" Target="media/image12.wmf"/><Relationship Id="rId29" Type="http://schemas.openxmlformats.org/officeDocument/2006/relationships/image" Target="media/image21.wmf"/><Relationship Id="rId41" Type="http://schemas.openxmlformats.org/officeDocument/2006/relationships/image" Target="media/image33.wmf"/><Relationship Id="rId54" Type="http://schemas.openxmlformats.org/officeDocument/2006/relationships/image" Target="media/image46.wmf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wmf"/><Relationship Id="rId24" Type="http://schemas.openxmlformats.org/officeDocument/2006/relationships/image" Target="media/image16.wmf"/><Relationship Id="rId32" Type="http://schemas.openxmlformats.org/officeDocument/2006/relationships/image" Target="media/image24.wmf"/><Relationship Id="rId37" Type="http://schemas.openxmlformats.org/officeDocument/2006/relationships/image" Target="media/image29.wmf"/><Relationship Id="rId40" Type="http://schemas.openxmlformats.org/officeDocument/2006/relationships/image" Target="media/image32.wmf"/><Relationship Id="rId45" Type="http://schemas.openxmlformats.org/officeDocument/2006/relationships/image" Target="media/image37.wmf"/><Relationship Id="rId53" Type="http://schemas.openxmlformats.org/officeDocument/2006/relationships/image" Target="media/image45.wmf"/><Relationship Id="rId58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wmf"/><Relationship Id="rId23" Type="http://schemas.openxmlformats.org/officeDocument/2006/relationships/image" Target="media/image15.wmf"/><Relationship Id="rId28" Type="http://schemas.openxmlformats.org/officeDocument/2006/relationships/image" Target="media/image20.wmf"/><Relationship Id="rId36" Type="http://schemas.openxmlformats.org/officeDocument/2006/relationships/image" Target="media/image28.wmf"/><Relationship Id="rId49" Type="http://schemas.openxmlformats.org/officeDocument/2006/relationships/image" Target="media/image41.wmf"/><Relationship Id="rId57" Type="http://schemas.openxmlformats.org/officeDocument/2006/relationships/fontTable" Target="fontTable.xml"/><Relationship Id="rId10" Type="http://schemas.openxmlformats.org/officeDocument/2006/relationships/image" Target="media/image2.wmf"/><Relationship Id="rId19" Type="http://schemas.openxmlformats.org/officeDocument/2006/relationships/image" Target="media/image11.wmf"/><Relationship Id="rId31" Type="http://schemas.openxmlformats.org/officeDocument/2006/relationships/image" Target="media/image23.wmf"/><Relationship Id="rId44" Type="http://schemas.openxmlformats.org/officeDocument/2006/relationships/image" Target="media/image36.png"/><Relationship Id="rId52" Type="http://schemas.openxmlformats.org/officeDocument/2006/relationships/image" Target="media/image44.wmf"/><Relationship Id="rId4" Type="http://schemas.microsoft.com/office/2007/relationships/stylesWithEffects" Target="stylesWithEffects.xml"/><Relationship Id="rId9" Type="http://schemas.openxmlformats.org/officeDocument/2006/relationships/image" Target="media/image1.wmf"/><Relationship Id="rId14" Type="http://schemas.openxmlformats.org/officeDocument/2006/relationships/image" Target="media/image6.wmf"/><Relationship Id="rId22" Type="http://schemas.openxmlformats.org/officeDocument/2006/relationships/image" Target="media/image14.wmf"/><Relationship Id="rId27" Type="http://schemas.openxmlformats.org/officeDocument/2006/relationships/image" Target="media/image19.wmf"/><Relationship Id="rId30" Type="http://schemas.openxmlformats.org/officeDocument/2006/relationships/image" Target="media/image22.wmf"/><Relationship Id="rId35" Type="http://schemas.openxmlformats.org/officeDocument/2006/relationships/image" Target="media/image27.wmf"/><Relationship Id="rId43" Type="http://schemas.openxmlformats.org/officeDocument/2006/relationships/image" Target="media/image35.png"/><Relationship Id="rId48" Type="http://schemas.openxmlformats.org/officeDocument/2006/relationships/image" Target="media/image40.wmf"/><Relationship Id="rId56" Type="http://schemas.openxmlformats.org/officeDocument/2006/relationships/footer" Target="footer1.xml"/><Relationship Id="rId8" Type="http://schemas.openxmlformats.org/officeDocument/2006/relationships/endnotes" Target="endnotes.xml"/><Relationship Id="rId51" Type="http://schemas.openxmlformats.org/officeDocument/2006/relationships/image" Target="media/image43.wmf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7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DA07A11-F024-4C1C-8B23-3CC9144179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66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a.luz</dc:creator>
  <cp:lastModifiedBy>Ana Maria de Oliveira</cp:lastModifiedBy>
  <cp:revision>2</cp:revision>
  <cp:lastPrinted>2021-01-08T15:33:00Z</cp:lastPrinted>
  <dcterms:created xsi:type="dcterms:W3CDTF">2021-05-30T16:02:00Z</dcterms:created>
  <dcterms:modified xsi:type="dcterms:W3CDTF">2021-05-30T16:02:00Z</dcterms:modified>
</cp:coreProperties>
</file>